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5357)</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2</w:t>
      </w:r>
      <w:r>
        <w:t xml:space="preserve"> </w:t>
      </w:r>
      <w:r>
        <w:t xml:space="preserve">ม.ค.</w:t>
      </w:r>
      <w:r>
        <w:t xml:space="preserve"> </w:t>
      </w:r>
      <w:r>
        <w:t xml:space="preserve">66</w:t>
      </w:r>
    </w:p>
    <w:p>
      <w:pPr>
        <w:pStyle w:val="Date"/>
      </w:pPr>
      <w:r>
        <w:t xml:space="preserve">วันพฤหัสบดีที่</w:t>
      </w:r>
      <w:r>
        <w:t xml:space="preserve"> </w:t>
      </w:r>
      <w:r>
        <w:t xml:space="preserve">26</w:t>
      </w:r>
      <w:r>
        <w:t xml:space="preserve"> </w:t>
      </w:r>
      <w:r>
        <w:t xml:space="preserve">มกราคม</w:t>
      </w:r>
      <w:r>
        <w:t xml:space="preserve"> </w:t>
      </w:r>
      <w:r>
        <w:t xml:space="preserve">2566</w:t>
      </w:r>
      <w:r>
        <w:t xml:space="preserve"> </w:t>
      </w:r>
      <w:r>
        <w:t xml:space="preserve">เวลา</w:t>
      </w:r>
      <w:r>
        <w:t xml:space="preserve"> </w:t>
      </w:r>
      <w:r>
        <w:t xml:space="preserve">09.0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กับการนำเทคโนโลยีสารสนเทศนะคะ    กลอนของเรา   เขาจะมีการส่งผลให้ประสิทธิภาพหรือประสิทธิผลที่เกิดขึ้นในการทำงานของเรา เกิดขึ้นอย่างไรนะเองนะคะ แล้วถ้าไม่มีกรอบกระบวนการแนวพวกนี้ คนคุมดูแลตัวเล็กหน่อยอีสารสนเทศ ส่งผลกับหน่วยงานแล้วก็องค์กรของเราอย่างไรนะคะ  ก็อย่างที่เราเรียนไปนะคะเกี่ยวกับธรรมาภิบาลนะคะ หรือว่าไอ้ทีก็ว่านะ เราเรียนไปสัปดาห์ก่อนๆนะคะ  เอามาตรวจสอบเทคโนโลยีสารสนเทศของเราได้อย่างไรนั่นเองนะคะ   เดี๋ยวเราจะมาดูนะคะ การแบ่งระดับนั่นเองความสามารถนะคะ ในการบูรณาการนะคะ เกี่ยวกับตัวกับวุฒิภาวะนะคะ  โดยจะแบ่งระดับความสามารถขององค์กรของเราก่อน องค์กรของเรานี่มีความสามารถอยู่ในระดับไหนนะคะ โดยจะแบ่งออกเป็น 5 ระดับนะคะ ระดับเริ่มแรกนะคะ  ระดับการจัดการ ระดับมีการกำหนดนะคะ การจัดการเชิงจำนวนและระดับที่เหมาะสมที่สุด  พูดง่ายๆก็คือจะแบ่งตั้งแต่ระดับล่างสุดนะคะ เราก็เพิ่มขึ้นไปจนถึงระดับที่เหมาะสมที่สุด พูดง่ายๆว่าเขามีการนะคะ มาตรฐานในตัวสารสนเทศในองค์กรหนี้ ของ หน่วยงานหรือว่าองค์กรอยู่ในระดับไหนนั่นเอง เพราะว่าแต่ละองค์กรจะมีความสามารถในการจัดการ และดูแลที่แตกต่างกันนะคะ  ซึ่งให้เป็นเกณฑ์ที่หน่วยงานแล้วก็องค์กรคนอื่นนี่  สามารถเข้าใจเราก็สื่อสารกันได้ก็คือเราจะมาแบ่งระดับนะ  ความสำคัญนะคะ  ตามการบูรณาการของเรานั่นเองนะคะ   เมื่อกี้ก็จะเป็นการแบบระดับไปแล้วนะคะ เป็นการมองภาพรวมของระดับองค์กร องค์กรเราจะอยู่ระดับไหน คราวนี้การที่จะเอาตัว c o m b i t ของเรานี่ มาใช้ควบคุมเทคโนโลยีสารสนเทศของเรา เราจะทำอย่างไรบ้างเดี๋ยวเราจะมาพูดถึงความหมายของเขาก่อนนะคะ ตัวโควิดก็จะเป็นการพูดถึงกรอบที่ในการควบคุมทางเทคโนโลยีสารสนเทศ  เทคโนโลยีสารสนเทศหรือระบบที่อยู่ในหน่วยงานหรือองค์กรเขานี่  ใช้งานได้ดีไหมนะคะ มีมาตรฐานพอหรือเปล่านะคะ งานกับคนตรงกันไหม หรือทำไปแล้วเกิดประสิทธิภาพเกิดประสิทธิผลดีหรือเปล่านั่นเองนะคะ รอบตัวนี้ c o m b i t เข้ามาควบคุม  ค**ควบคุม ในองค์กรของเรานะคะ ลำโพงเป้าหมายทางธุรกิจ  เป้าหมายทางเทคโนโลยีสารสนเทศ หน้าเป้าหมายทั้งสองเรานะคะไปในทิศทางเดียวกัน   ว่าจะส่งให้  ผลสัมฤทธิ์นะคะแล้วก็เกิดผลสำเร็จ ดีมากๆยิ่งขึ้นนั่นเอง    มุ่งเน้นกระบวนการก็คือการปฏิบัติงานในหน่วยงานของเรานั่นเองนะคะ   ให้เป็นไปตามเทคโนโลยีสารสนเทศ แล้วก็สามารถที่จะควบคุมจัดการแล้วก็ดูแลได้นะคะ    covit-19  มีตัวแบบ กระบวนการขั้นตอน  ควรจะปฏิบัติตามแนวทางที่วางกรอบไว้ให้นะคะ ผู้ที่นำตัวกรอบ c o o p i t ก็จะนำไปใช้งานนะคะ เป็นกระบวนการที่เรานำมาใช้นานนะคะ หน่วยงานองค์กรของเราได้นั่นเองนะคะ         b i t e หรือว่ากรอบ ไม่เกิด   ธรรมาภิบาลทางเทคโนโลยีสารสนเทศ เน้นอยู่ 5 ด้านก็คือ  การวางแผนกลยุทธ์  นำเสนอคุณค่า   การทรัพยากร     ประกันความเสี่ยง  แล้วก็วัดผลการดำเนินงาน   ก็จะเป็นกระบวนการหลักๆอยู่แล้วในการทำงานทั่วไปขององค์กรนั่นเองนะคะ ธรรมาภิบาลทางเทคโนโลยีสารสนเทศตรงนี้  แบ่งออกเป็น 5 ด้านเช่นเดียวกัน  โดยเรามีขอบเขตกระบวนการ  สีด้านหลัง  อยู่ศรีย่านด้วยกันนะคะ  โดนอันที่ 1 ก็มีการวางแผนจัดการองค์กร  เริ่มต้นจากผู้บริหารนะคะก็จะมีการวางแผนการ  เราควรจะบริหารจัดการ แผนกไหนหน่วยไหนนะคะ  ด้วยวิธีการใดนะคะ วิธีการวางแผนจัดการเรียบร้อย ก็จะมีการแข่งนะคะ ให้แต่ละหน่วยแต่ละแผนกแต่ละฝ่ายจัดนำแล้วก็นำไปใช้นะคะ ซึ่งเป็นบ้านที่ 2 ของเรานะคะ งานที่ 3 ก็จะนำส่งแล้วก็สนับสนุน  และด้านสุดท้ายก็จะเป็นตรวจสอบประเมินผล  ว่าสิ่งที่เราสนับสนุนนะคะ สิ่งที่เรานำไปใช้แล้ว  ผลลัพธ์นะคะที่ได้นี่ จะเป็นอย่างไร มีผลนะคะ  ประสิทธิภาพทำงานที่ใหม่นะคะ ลดการทำงานนะคะในขั้นตอนไหนหรือเปล่านะคะ   ครึ่งนะคะ แต่ละด้านนี่ มันก็จะมีกระบวนการย่อยลงไปอีก ทั้งหมด 34 กระบวนการ มาตรฐานนี้จะค่อนข้างละเอียด แล้วก็มีตัวแบบ ตัวมาตรฐานคนข้างเยอะ สามารถที่จะเอามาเป็นต้นแบบ  และอ้างอิงการทำงานได้ค่อนข้างดีนั่นเองนะคะ มาตรฐาน eit  นะคะ ก็จะมีกรอบแนวความคิดนะคะว่ากระบวนการทางเทคโนโลยีสารสนเทศของเรา  จะนำตัวข้อมูลข่าวสาร ออกไปให้ตรงกับความต้องการของธุรกิจหรือเปล่า เรานำข้อมูลจากภายนอกมาหรือข้อมูลที่เราตั้งไว้ไหม จังหวัดอะไรบ้าง 123 แล้วทำตัววัด ถูกประสงค์ที่ตั้งไว้หรือเปล่านะคะ มีการนำส่งนะคะ  ตามวัตถุประสงค์ แล้วก็ควบคุมนะคะ ตามแต่ระดับในองค์กรนั่นเองนะคะ  วันนี้ก็จะเข้ามาช่วยนะคะ ทำให้กระบวนการหรือวิธีการคิดนี่  มีกรอบ  แล้วก็ให้มีวิธีการปฏิบัติที่ดีนะคะ ตามกรอบที่ได้วางแผนไว้นั่นเอง ถัดมาเราก็จะมาดูว่าตัวกูบิดของเรา ว่าจะแบ่ง ออกเป็นข่าว 7 หลัก 7 ด้าน ซึ่งพูดง่ายๆเวลาหน่วยงานหรือว่าองค์กรเราปฏิบัตินะคะ จะมี 7 ด้านนี้  อย่างเช่นทำงานไปแล้วเกิดประสิทธิภาพที่ดีไหมเกิดประสิทธิผลที่ดีไหม  มีความเป็นไปได้ใหม่นะคะ ความสมบูรณ์ของชิ้นงาน เป็นอย่างไร มีการพร้อมใช้หรือราชการมีอยู่หรือเปล่าอาจจะเป็นอุปกรณ์หรือว่าการใช้งานต่างๆนะคะ การลงมือปฏิบัติ ทำงานได้หรือไม่ ความน่าเชื่อถือทรัพยากรนะคะ  ทางสารสนเทศที่เข้ามาใช้หรือสนับสนุนตรงนี้มีอะไรบ้าง จะมีบุคคล  คนก็คือ บุคลากรภายในหน่วยงานของรัฐ โปรแกรมประยุกต์โปรแกรมที่ใช้ในหน่วยงานของเรา เทคโนโลยีเครื่องมือต่างๆนะคะที่เข้ามาชำระหนี้  แล้วก็อำนวยความสะดวก และสุดท้ายก็จะเป็นข้อมูลนั่นเองนะคะ ในกรอบของตัว c o m b i t ของเรา คราวนี้เราจะมาดูกรณีที่เราจะนำไปใช้นะคะ มันก็จะแบ่งนะคะ ร้านนะคะหรือว่ากรอบแนวความคิดนำไปใช้ อยู่ทั้งหมด 4 ระดับ ก็จะมีตั้งแต่ระดับที่สูงระดับ 1 ระดับ 2 แล้วก็ระดับ 3 นั่นเอง เราจะมาดูแต่ละระดับนะคะเพื่อจะได้ดูภาพออก ว่ากรณีที่เอาแนวคิดไปใช้แต่ละระดับ มันมีตัวมาตรฐานตัวไหน ที่เข้ามาเกี่ยวข้องบ้าง โดยระดับ 0 เป็นระดับที่สูงสุด น่าจะเป็นรูปแบบของกฎหมาย กฎหมายแน่นอนว่าทุกหน่วยงานต้องอยู่ภายใต้กฎหมายใช่ไหมคะ ว่าจะเป็นรัฐบาลองค์กรที่เข้ามาดูแลควบคุม  พูดง่ายๆคือบุคคลทั้งประเทศของเรานั่นเองต้องอยู่ภายใต้กฎหมาย  ระดับที่ 1 นะคะมาตรฐาน photo วันนี้อาจารย์จะไม่พูดถึงนะ  จะเป็นมาตรฐานที่มุ่งเน้นเกี่ยวกับการเงิน  แล้วก็ธุรกิจนะคะ เดี๋ยวเราค่อยมาดูกันว่าตัวมาตรฐานโฆษณานี้กูอย่างไร  คัดมาระดับที่ 3 หรือ Level ตกของเรา ว่าจะเป็น c o p i t  กรอบแนวความคิดที่อาจารย์พูดอยู่ตอนนี้นั่นเองจะเป็นกระบวนการทำงานอย่างไร  ให้กระบวนการสารสนเทศของเราเกิดประสิทธิภาพนั่นเอง แล้วพ่อระดับสุดท้ายก็คือ Level 3 ของเรานะคะ มาตรฐาน 2 ตัวที่เข้ามาดูแลของเราก็คือตัวไอติม ก็คือได้พูดไปแล้วในสัปดาห์ก่อนก่อนนะคะ ว่าเป็นการควบคุมแล้วก็เป็นการให้บริการเทคโนโลยีสารสนเทศนั่นเอง อีกตัวหนึ่งก็จะเป็นมาตรฐาน ISO นะคะ 17799 นะคะ น่าจะเป็นตัวมาตรฐานเกี่ยวกับการรักษาความปลอดภัยของข้อมูลนะคะ อันนี้ก็จะเป็นตัว ISO อีกมาตรฐานหนึ่งที่อยู่ใน level 3 นั่นเองนะคะ คืนนี้ตัวมาตรฐานเราจะรู้แล้วว่าโควิตของเราอยู่ใน level 2 นะคะ คราวนี้ เราจะนำตัว มาตรฐาน bod ไอที มาใช้ในธุรกิจหน่วยงานของเรา จะมีรูปแบบการบริหารจัดการ ธุรกิจก็จะมีการประกอบงาน ที่เป็นหน่วยย่อยๆนะคะ ทำอย่างไรให้มีการเชื่อมโยง แล้วก็ได้รับข้อมูลสารสนเทศ ไม่ว่าจะแผนกหรือว่าหน่วยงานต่างๆนะคะ เอามาใช้งาน นึกว่าประมวลผล หรือว่าจะส่งข้อมูลนะคะ สำหรับหน่วยงานเพื่อให้บรรลุตามเป้าหมายขององค์กรหรือหน่วยงานที่ตั้งไว้นั่นเอง   แล้วก็ตัวมาตรฐาน ตัวอย่างสนับสนุนตัวธรรมาภิบาลทางเทคโนโลยีสารสนเทศของเรานะคะ ไม่ว่าจะเป็นการบริหารงานการควบคุม แล้วก็ยังเป็นเครื่องมือที่ช่วยให้ผู้บริหาร พูดง่ายๆแล้ว ผู้บริหารจะได้มีเกณฑ์ว่าต้องทำอย่างไร 123  เชื่อมโยงระหว่างความเป็นไปได้ควบคุมหน่วยงานองค์กรของเราว่าจะต้องมีวิธีปฏิบัติอย่างไร    ความเสี่ยงที่จะเกิดขึ้นทางเทคนิคนะคะ รวมถึงการสื่อสาร ให้กับบุคลากรหรือว่าบุคคลภายใน องค์กรของเราด้วย เพื่อให้เกิดความเข้าใจตรงกัน  ถัดมาก็จะเป็นนะคะ   การประยุกต์นะคะ โดยเริ่มต้น  ต้องดูว่าธุรกิจนะคะของเรานี่ มีความต้องการอะไรบ้างข้อมูลสารสนเทศตรงไหนที่ต้องเอามาใช้นะคะ ในการวิเคราะห์ข้อมูลคู่แข่งหรือเปล่านะคะ กระบวนการทางเทคโนโลยีสารสนเทศ เป็นไปตามเป้าหมาย ของแต่ละกิจกรรมหรือเปล่า แต่ละแผนกมีกิจกรรมอะไรบ้าง ที่จะส่งผลให้ผลรวม และนะคะ ตรงตามเป้าหมายของหน่วยงาน เราสามารถวัดผล เราจะรู้ได้อย่างไรว่ากระบวนการที่ทำแต่ละอันของหน่วยงานของเรา ตรงตามความต้องการหรือว่า เป้าหมายขององค์กร  ส่งกลับค่า KPI อินดิเคเตอร์ แล้วก็วัดผลการดำเนินงานโดยใช้  เคจีไอ Lego Excavator ตัว KPI มันก็จะดูวัดประสิทธิภาพของหน่วยงาน แต่ละแผนก ยกตัวอย่างภาพแผนกเซลล์เราจะรู้ได้อย่างไรว่าแผนกเซลล์ขายสินค้าได้ดี พูดง่ายๆก็คือจะดูสินค้าที่ขายไปว่าได้เงินกลับมาเท่าไรนะคะ ยอดผลรายรับนะคะลูกค้า ได้เงินมากเงินน้อยก็คือรู้จักคำนวณเงิน  ค่า KPI คือ หรือว่า Call Center  เราก็จะดูได้จากการตอบคำถาม  ของลูกค้า จะมาสอบถามข้อมูลต่างๆ ว่าจะดูว่า ตอบคำถามทุกคนไหม ตามระยะเวลาที่กำหนด ครบถูกต้องหรือเปล่า  หรือถ้าในแผนกของ เทคโนโลยีสารสนเทศ หรือว่าพวก support ภายในหน่วยงานองค์กร ไอทีของเรานี่  ว่าจะดูจากอะไรก็จะดูจาก กรณีที่มีหน่วยงาน บุคลากรมาน้องขอดูแลบำรุง ไม่ว่าจะเป็นอุปกรณ์คอมพิวเตอร์ปริ้นเตอร์หรือว่าสายแลนอะไรนี่ พนักงานให้บริการรวดเร็วไหม ปิดงานนะคะ ตามระยะเวลาที่กำหนดไหม หรือว่าให้บริการระยะเวลารวดเร็วหรือเปล่า แล้วต่อเดือนให้บริการสำเร็จไปกี่เคสนะคะ เราก็จะมาดูว่าตัว KPI ของแต่ละแผนกประสบความสำเร็จอย่างไร วัสดุว่าเขาทำงานปฏิบัติหน้าที่เป็นอย่างไร API ก็ถามไม่เหมือนกัน ดังนั้น KPI แต่ละแผนกก็จะไม่เหมือนกัน KPI ของแต่ละองค์กรนั่นเอง อันนี้ก็จะวัดประสิทธิภาพความสำเร็จนะคะ เราก็จะมาดูว่าความสามารถขององค์กรของเรา ก็ต้องมาแบ่งอีกว่าอยู่ระดับไหน 0-5 ไหม อยู่เริ่มต้นหรือเปล่า หรือว่าอยู่ที่สูงสุดนะคะ โดยเราก็จะนำตัวครูปิ่น  มาตั้งเป็นกรอบหรือตั้งเป็นเกณฑ์ไว้ แล้วก็มาดูผลลัพธ์หน่วยงานของเราว่าอยู่ที่ลำดับ เท่าไร ตั้งแต่ 0 ถึง 5 นั่นเองนะคะ     อันนี้ก็จะเป็นรูปแบบคำนำตัว c o p i t มาใช้ เป็นตัวแบบนะคะ ในหน่วยงานหรือว่าองค์กรของเรานั่นเองนะคะ เริ่มจากธุรกิจเริ่มแรกเลยนะคะ ก็ต้องมีความต้องการเกี่ยวกับข้อมูลสารสนเทศ กระบวนการต่างๆนะคะ ว่าจะเป็นไอที process น่าจะเป็นกระบวนการเทคโนโลยีสารสนเทศที่เกิดขึ้น  แล้วตัวสารสนเทศ กระบวนการทำงานต่างๆ  ลงไปตามวัตถุประสงค์หรือว่าเป้าหมาย ที่เราได้ตั้งไว้หรือเปล่านะคะ  ฝากรูป เราก็จะเห็นว่า วัตถุประสงค์นะคะ ที่ตั้งเอาไว้ ก็จะสามารถที่จะควบคุมดูแลได้ไหม  หรือมี audit นะคะ ที่เข้ามาควบคุมดูแล audit ของเราคืออะไร  ลักษณะเหมือนผู้ตรวจ สมมุติเราทำงานไปแล้วเราทำได้ดีหรือไม่ดี ปกติ ว่าจะมีเครื่องมือมาตรวจถูกไหมคะ  อันนี้ก็จะเป็นลักษณะเหมือนบุคลากร ไปตรวจดูสิ ขั้นตอนการทำงานทางเทคโนโลยีสารสนเทศ โอเคไหมครบถ้วนไหม ใช้งบประมาณเกินไม่เกิน มีประสิทธิภาพหรือเปล่านี่คะ พูดง่ายๆมองภาพง่ายๆลักษณะออดิทก็จะเป็นเหมือนตอนที่เราซื้อบ้าน  เป็นเหมือนกลุ่มบริษัท ที่ตรวจรับงาน มาบ้านของเรา ตรงตามสเปคไหม น้ำไม่รั่วซึมหลังคาโอเคไหม สายไฟเดินครบหรือเปล่า ลักษณะ audit เพื่อจะเป็นเหมือนกัน ว่าเราทำงานตามที่ พี่ของแต่ละบุคคลหรือเปล่าทำงานแล้วเกิดประสิทธิภาพหรือเปล่านะคะ  อดีตเหล่านี้ก็จะมาตรวจนะคะ  รวมถึง audit Guide ไซด์ไลน์คืออะไร ควรจะทำตามข้อกำหนด 1 2 3 4 5 นี้นะ ถ้าทำตามแล้ว  คุณก็จะประสบความสำเร็จในการทำงานของคุณนั่นเองนะคะ  มันก็จะเป็นเหมือนเป็นคำแนะนำว่าคุณจะควรทำแบบนี้ ทำแบบนี้ผลลัพธ์จะเกิดผลดีขึ้นมานั่นเอง กระบวนการทางสารสนเทศของเราก็จะตรงไปตามวัตถุประสงค์ของกิจกรรมด้วยนะคะ วัตถุประสงค์ของหน่วยงานขององค์กรก็จะแบ่งย่อยลงงานนะคะ แล้วอย่างที่บอกไป กระบวนการทางเทคโนโลยีสารสนเทศ เราจะตรวจจับและกรดวัดอย่างไร อย่างที่บอกไปเมื่อกี้เรามีค่า KPI เคจีไอ  แล้วก็โมเดล อันนี้ก็จะเป็นเครื่องมือที่มาตรวจจับนั่นเองว่าทำไปแล้วเกิดประสิทธิภาพ ประสิทธิผลนะคะ  ได้ผลลัพธ์ที่ดี ของหน่วยงานหรือว่าองค์กรอย่างไร ถ้าไม่มีเครื่องมือมาตรวจจับเราก็ไม่สามารถรู้ได้ว่า  ทางไปแล้วหน่วยงานของเราโอเคไหมสำเร็จจริงหรือเปล่า  แค่ขั้นต่ำนะคะ เห็นว่าแนวโน้มมันดีขึ้น  รอเปรียบเทียบสัดส่วนแล้ว ภายในองค์การ หรือว่าหน่วยงานของเรา อันนี้ก็จะเป็นลักษณะการประยุกต์นะคะ เอามาใช้กับธุรกิจของเราดูตัวกรอบแนวคิด c o b i t นั้นเอง     อันนี้ก็จะเป็นลักษณะนะคะ   พูดถึงพวง co VIP นะคะ  อาจจะอ้างอิงมาจากรูปเมื่อกี้นะคะ อธิบายเพิ่มเติมนะคะว่าตัว covit-19 อาจจะทำให้เกิดความเชื่อมโยงนั่นเองนะคะ ให้เห็นความสามารถของการจัดกลุ่มในหน่วยงานในองค์กรนะคะ ว่าจะมีปัจจัยทางด้านไหน หน่วยงานและองค์กรเทคโนโลยีสารสนเทศที่จะเป็นจุดประสงค์หลักนะคะ ภายในองค์กรหรือว่าหน่วยงานของเรา  มีตัวเรื่องไหนที่เข้ามาช่วยผลักดัน ดูแลนะคะ เกี่ยวกับผลลัพธ์ทางธุรกิจ  อันไหนที่เข้ามาสนับสนุนนะคะ ทำให้เกิดผลลัพธ์ที่ดีขึ้น  จะมีแรงจูงใจที่เพิ่มมากขึ้นไหม มีเงินสนับสนุนหรือเปล่า อันนี้ก็จะเป็นสิ่งที่เข้ามาเสริม   กระบวนการเทคโนโลยีสารสนเทศนี่  จะใช้นะคะ ทรัพยากรทั้ง 4 ด้าน  อาจจะเป็นโปรแกรมประยุกต์ ข้อมูลสารสนเทศ โครงสร้างพื้นฐาน และตัวผลักดันที่ทำให้เกิดงานนั่นเอง   ซึ่งเป็นสิ่งที่  ทำอยู่แล้วในกระบวนการของบุคคล ที่ใช้เทคโนโลยีสารสนเทศแล้วก็มีตัวเครื่องมือ KPI อย่างที่บอกไปว่าผลลัพธ์ที่เราเกิดนี่  ประสบความสำเร็จอย่างไร ว่าจะเป็นตัวชี้วัด  คราวนี้เดี๋ยวเราจะมาดู ภาพรวม มองง่ายๆเลยนะคะ  ทำนองจากทั้งหมดขององค์กร น่าจะเป็นเป้าประสงค์เป้าหมาย ของธุรกิจของเรา  Business Goal ข้างบนเลยนะคะ   เป้าหมายของธุรกิจ  แน่นอนต้องอยู่ภายใต้กฎหมายรัฐบาล  driver การสนับสนุนของรัฐบาลต่างๆที่เกิดขึ้น  เราจะให้มีเสน่ห์ พรุ่งนี้นะคะ เราก็จะมาเริ่มตรงเทคโนโลยีสารสนเทศ ถูกประสงค์นะคะ  ที่มันไปขับเคลื่อนหรือว่าศพร้องด้วยกัน มีเป้าหมายที่ตรงกันนะคะ เมื่อเรามีเป้าหมายของเทคโนโลยีสารสนเทศที่ตรงกันอยู่แล้ว มันก็จะมีอะไรบ้าง เริ่มจากกระบวนการการทำงานของแผนก หรือหน่วยงานของสารสนเทศของเรานั่นเอง มีตัวเทคโนโลยีสารสนเทศ ขึ้นมางานกระบวนการ ซึ่งพี่พูดไปแล้วมีอะไรบ้าง บุคลากร  บุคลากร infrastructure   ข้อมูลข่าวสาร ก็ตัว Application ก็คือตัวเข้ามาสนับสนุนนะคะ เป็นพวกทรัพยากรที่อยู่ภายใน ระบบสารสนเทศของเรานะคะ แล้วก็จะเกิดเป็น Business เอาคำก็คือผลลัพธ์ที่เราได้นะคะ อย่างพัฒนาซอฟต์แวร์ของเราแล้ว ให้แผนกสินเชื่อแผนกการขายหรือการให้บริการพักผ่อนและการใช้งาน หรือให้บริการลูกค้าก็แล้วแต่กระบวนการนะคะ ธุรกิจแต่ละองค์กรด้วยว่าเป็นอย่างไรนะคะ  อันนี้ก็คือสามารถที่จะเอามาพูดถึงกระบวนการทำงานเทคโนโลยีสารสนเทศ แล้วเป้าหมายธุรกิจ รวมถึงการนำ copic จะนำกรอบนะคะ เป็นการทำงานที่เรามาอ้างอิงนั่นเอง  อย่างที่บอกไปพวก  ผลลัพธ์ หลักการใช้งานเทคโนโลยีสารสนเทศ   เราจะรู้ได้อย่างไรว่าเราให้บริการดีไหม ซอฟต์แวร์ที่ทำปลายตรงความต้องการของลูกค้าหรือเปล่า   อันนี้ก็จะเป็นพวกค่า KPI ที่จะมาจับนั่นเองนะคะ ว่า ให้บริการดีไหม ขอร้องไปหรือว่าร้องขอไปว่าต้องการใช้งานตอนนี้  อีก 3 วัน ให้มาทำให้ หรือผลิตซอฟแวร์แล้วต้อง ตรงความต้องการของลูกค้าหรือเปล่า 99%  มันก็จะมี พวกเครื่องมือมาตรวจจับนั่นเอง  นะคะ   จากแนวความคิดของตัวกรอบ b o b i t นะคะ  เราก็จะเห็นความต้องการหลักของหน่วยงานขององค์กรอยู่ 7 ด้าน ทุกหน่วยงานทุกองค์กรต้องการแน่นอนนะคะ ก็คือมีประสิทธิภาพ มีประสิทธิผลนะคะ ข้อมูลสามารถเก็บเป็นความลับหรือเปล่านะคะ ความสมบูรณ์ของข้อมูลการพร้อมใช้งาน ซื้ออุปกรณ์มาใช้ได้เลยไหม หรือ Request ไทยมีพนักงานพร้อมให้บริการหรือเปล่า ปฏิบัติการ  ตามเงื่อนไขที่กำหนดมาหรือเปล่า มีความน่าเชื่อถือมากน้อยเพียงใดนะคะ อันนี้เป็น basic อยู่แล้วสำหรับกระบวนการ หรือว่าความต้องการของธุรกิจนั่นเอง  กระบวนการเหล่านี้นะคะ เราก็จะต้องดู  ขอบเขตนะคะ   ว่าสิ่งที่เราทำ มันอยู่ในขอบเขตของเราหรือไม่ เกินขอบเขตไหม หรือไม่เกินขอบเขตนั้นเอง ก็สามารถที่จะปฏิบัติ แล้วก็ควบคุมได้นะคะ  อย่างที่บอกไปนะคะ ว่าเป็นความต้องการนะคะเกี่ยวกับธุรกิจนะคะ อย่างที่ 7 อันประสิทธิภาพประสิทธิผลนะคะ พร้อมใช้งาน เป็นความลับ สมบูรณ์แบบ  แล้วก็น่าเชื่อถือตรงนี้  อันนี้ก็จะเป็นพวกทรัพยากรเกี่ยวกับสารสนเทศที่พูดไปแล้วเมื่อกี้ไม่ว่าจะเป็น บุคลากรนะคะโครงสร้างข้อมูล แล้วก็เป็น Application เครื่องมือต่างๆ ซึ่งจะมีกระบวนการของเทคโนโลยีสารสนเทศเข้ามา support นะคะ โดยเริ่มจากเป้าประสงค์นะคะ ก็แบ่งมาเป็นตาม process  ว่ามีงานไหนที่แบ่งตาม ความสามารถ นะคะ แล้วก็แบ่งเป็นกิจกรรมต่างๆ  ให้รองรับนะคะ แล้วก็ทำให้ตัว กระบวนการเกี่ยวกับสารสนเทศของเรา เข้าปฏิบัติงานได้อย่างคล่องตัวนั้นเองแล้วก็รวดเร็ว    สำหรับการนำตัว แบบแผน  ข้อกำหนดของ CEO b i t มาใช้งาน   แต่ละหน่วยงานแต่ละองค์กรที่อยู่ในองค์กร   ขนาดไม่เท่ากันนะคะอาจจะเป็นองค์กรขนาดเล็กองค์กรขนาดใหญ่    หรือองค์กรขนาดกลาง ดังนั้นการนำตัวกับความผิดไว้ใช้ก็ต้องปรับประยุกต์ให้ตรงกับหน่วยงานของแต่ละองค์กร นะคะ  เลือก  ก็คือพูดง่ายๆ เลือกเฉพาะ  กรอบตัวไหนที่มันเหมาะกับหน่วยงานของเรานั่นเอง ไม่จำเป็นต้องใช้ทุกกระบวนการเพราะว่าตัวกรอบนี้อาจจะสร้างขึ้นมาให้มันครอบคลุม ธุรกิจทุกแบบนะคะ    ถ้าเป็นองค์กรใหญ่ถ้าเป็นองค์กรขนาดเล็กเราก็สามารถที่จะเลือกเฉพาะ กรอบข้อกำหนดนะคะ พี่มาตรงกับหน่วยงานของเรานั่นเอง    โดยจะพิจารณาจากตัวเป้าหมายของธุรกิจก่อน เป้าหมายของเราคืออะไรแล้วก็จะมองตรงนั้นว่า อันไหนที่มันเหมาะนะคะ  ธุรกิจของเรา   บ้านเอง   ผัดมานะคะก็จะเป็น   ขั้นตอนการนำ    covid ไปใช้ ในการทำงานของเรา     เริ่มตั้งแต่ 1 วัตถุประสงค์นะคะ  สำคัญหลักๆของเราเลย  ถัดมาก็จะเป็นรูปแบบรายละเอียด    มีวัตถุประสงค์ต่างๆ  สามารถมีการจัดการดูแลเกี่ยวกับตัว guideline ก็จะมีไกด์ไลน์ตัวไหน ที่นำเอามาใช้ แล้วถัดมาก็จะเป็นตัวเครื่องมือ  ที่ดูนะคะเกี่ยวกับ modeling model ก็จะเป็นลักษณะ   ความสมบูรณ์นะคะความพร้อมใช้ของเราเข้ามา   เดี๋ยวดูเป็นภาพรวมไปก่อนนะเพราะว่าไอ้ตัวอย่างความคิดครูบิกินี่ คนข้างจะมีเนื้อหาค่อนข้างเยอะ อาจารย์ก็จะบอกเป็นภาพรวมนะคะ ว่ามันมีกระบวนการอะไรบ้าง มีกี่ระดับ   ใช้กับทรัพยากรตัวไหน      เดี๋ยวเรามาดูนะคะ สมมุติกรณีที่เราเริ่มนำมาใช้    เกี่ยวกับระดับบนก็คือ    ผู้ที่อยู่ดูแลเกี่ยวกับหน่วยงานองค์กรของเราเลย  ว่าจะมาดูภาพรวมนะคะ  กระบวนการทำงานขององค์กรของเรานะคะ  ว่ามันเกี่ยวกับสารสนเทศประเทศใดบ้างใช้อุปกรณ์อะไรมองภาพรวมนะคะ ทำแล้วนะครับพวกสารสนเทศที่นำมาใช้มันตอบสนองนะคะหรือ มีประโยชน์ในการ    รายงานขององค์กรหรือเปล่า   เสร็จแล้วก็จะมาดูผลการดำเนินงานของเรา กระบวนการพวกนี้นะคะก็จะใช้ตัวชี้วัดเหมือนเดิมมันจับ  ความสำเร็จกระบวนการต่างๆ    เริ่มจากระดับบน เสร็จแล้วนะคะก็มาดูอีก  เรามีตัวเมื่อกี้เราบอกไปแล้วนะว่าภาพรวมขององค์กร  ทำอะไรบ้างเกี่ยวกับธุรกิจด้านไหนเสร็จแล้วใช้ทรัพยากรตัวอันไหนคะเที่ยวเกี่ยวกับระบบ กระบวนการตัวนี้ แล้วกระบวนการเหล่านี้นี่  กูต้องเป็นธรรมาภิบาลด้วยนะคะ  ซึ่งราคาก็จะมาควบคุมดูแล อีกรอบหนึ่ง  คำแปลแล้วก็ต้องทำให้เกิดธรรมาภิบาลด้วย ให้มันถูกต้องนะคะ     ทำแล้วตามข้อบังคับของหน่วยงานตามข้อบังคับของกฎหมายของประเทศนั่นเองนะคะ เราต้องควบคู่กันไปด้วย ทำตามกฎขององค์กร  แต่ก็ไม่ต้องผิดกฎหมายนะคะ  ก็ต้องไปในทิศทางเดียวกัน      ทักมาเดี๋ยวเรามาดูรูปอีกรูปหนึ่ง เกี่ยวกับกระบวนการ    เป้าหมายตัววัด  พวก เริ่มจากนะคะ  ความหมายของธุรกิจองค์กรภาพรวมเลย เสร็จแล้วแบ่งย่อยลงมาก็จะเป็นเป้าหมายทางเทคโนโลยีสารสนเทศ  กระบวนการจุดเป้าหมายของขั้นตอนกระบวนการแล้วก็ จุดมุ่งหมายของกิจกรรมพูดง่ายๆก็คือ แบ่งมาจากเป้าหมายข้างบน  ภาพรวมขององค์กรภาพรวมของ สารสนเทศแล้วก็ กระบวนการเป้าหมายของเป้าหมายของกระบวนการที่แบ่งย่อยไปและแบ่งย่อยลงไปอีกก็จะเป็นแต่ละกิจกรรมนั่นเองนะคะ เหมือนองค์กร IRC ก็จะเป็น Project Project ก็จะแบ่งย่อยลงไปอีกว่ามันมีกิจกรรมอะไรบ้างนั่นเอง นึกว่าจะมีเครื่องมือพวก KPI kgi แล้วก็ก็คือวัดประสิทธิภาพวัดประสิทธิผลนะคะการทำงานของหน่วยงานตรงนี้ด้วย ว่าทำไปแล้ว  ผลลัพธ์ดีไหม  อาจจะมีค่าเป็นตัวเลขไหม หรือว่าเป็นคนจอดรับของลูกค้า   ปฏิบัติงานดี ให้บริการรวดเร็วมีความน่าเชื่อถือ  มีความใส่ใจอะไรก็ว่ากันไปอันนี้ก็จะเป็นค่า ผลลัพธ์ที่เรา                  ถ้ามองย้อนกลับไปนะคะ  ที่เริ่มมาจากตัวกิจกรรม  เป้าหมายของกิจกรรมนะคะ  ก็จะเหมือนประมาณว่า  ถ้าไม่เข้าใจ   เกี่ยวกับความปลอดภัยนะคะแล้วมันต้องทำอย่างไรนะคะ  มึงมีอะไรไหม   ตัวเล็กมากเลยมองไม่เห็น สมมุติว่าตัวนี้นะคะเนื่องจากชีวิตพี่โกง ไม่เข้าใจเกี่ยวกับ  ระบบความปลอดภัย   มันก็จะมีความจริงที่เกิดขึ้น  มีการบริษัทโอไหม  แล้วต้องมี process อะไร ป้องกันแล้วก็มาแก้ปัญหาหรือเปล่าก็จะมาตรง process Go  แล้วก็มาดูจำนวนนะคะ member of exeter  ก็คือจำนวนครั้งอาจจะเป็นการพบหรือมากการเข้ามาของตัวระบบ  เราต้องมีเครื่องมือหรือว่าอุปกรณ์ที่มาให้บริการนะคะ สนับสนุนหรือเคอรี่ก็คือ  กรณีถ้ามีการโจมตีขึ้นมาก็สามารถที่จะ  ระบบขึ้นมาได้หรือเปล่านะคะ น่าจะเป็น i t Gold เสร็จแล้วก็จะมางาน ดูจำนวนนะคะ   ของผลกระทบนะคะเกี่ยวกับธุรกิจของเราด้วย เกิดขึ้นมามีการบุกรุก   ความปลอดภัยของระบบเครือข่ายของเราแล้วมาส่งผลกระทบกับ   ไฝ  เทคโนโลยีสารสนเทศของหรือเปล่าสุดท้ายท้ายที่สุดแล้วมันจะส่งผลกระทบนะคะ เกี่ยวกับไม่สนิท Gold หรือว่าธุรกิจ  ภาพรวมขององค์กรอย่างไรไหม มีวิธีการอย่างไรแล้วก็จะสืบเรื่องกระเป๋ากันไป กับกิจกรรม มาเป็นกระบวนการแล้วก็จะมาเป็น asico แล้วก็ไม่สนิท Go    เรามาดูโครงสร้างนะคะของตัว covid  เพื่อจะสนับสนุนการทำงานรวมถึงกลยุทธ์ เรามีกลยุทธ์ขององค์กรอย่างไรวางแผนไว้แบบไหน  วันไหนที่จะเป็นครูนะคะ ในองค์กรของเรา  ต้องกำหนดความรับผิดชอบต่างๆ ให้แต่ละแผนกแต่ละบุคคลที่ชัดเจนง่ายๆก็คือมอบหมายงานให้ถูกต้อง ความสามารถของแต่ละแผนกแต่ละบุคคล    เรามอบหมายงานให้ถูกต้องแล้วแน่นอนท้ายที่สุดแล้ว รับผลของการของเราก็จะเกิดขึ้น  แล้วก็อาจจะไม่เกิดข้อผิดพลาดรวมถึง   การทำงานที่ค่อนข้างมีประสิทธิภาพและรวดเร็ว   แบ่งงานถูกเขาก็จะรู้ว่าการทำมาส่ง 2 ที่แต่ละครั้งนี่ ต้องใช้ทรัพยากรอะไรบ้าง    มีใครมาช่วยไหมมีใครมา support องค์กรหรือเปล่านะคะหรือว่าเครื่องมือตัวไหนที่ไม่เพียงพอนะคะ จะได้รู้ว่า อันไหนที่ เอามาใช้แล้วก็    ที่จะเกิดประโยชน์มากที่สุด   ซึ่งตัวประกอบ covid นี่ก็จะ มีเนื้อหาที่ควบคุม เกี่ยวกับบริหารจัดการเทคโนโลยีสารสนเทศในองค์กรของเรา โดยจะแบ่งออกเป็น 4 โดเมนหลักๆ   โดยอันที่ 1  เริ่มแรกทุกอย่างต้องมีการวางแผน   ผู้บริหารจะต้องรู้ว่า กลยุทธ์ทางเทคโนโลยีสารสนเทศ และ กลยุทธ์ของ ธุรกิจนี่  ไปในทิศทางเดียวกัน กลยุทธ์ทางเข้ามาและ ไปในทิศทางเดียวกันทั้ง ธุรกิจ แล้วก็เทคโนโลยีสารสนเทศของเรา ประสิทธิภาพ ของระบบงาน เป็นแบบไหน  นำไปใช้แล้วเกิดความเหมาะสม  ธุรกิจหรือไม่  ผู้บริหาร  สามารถเช็คดูได้ไหมว่าตอนนี้  ประสบความสำเร็จ  ในการใช้ทรัพยากรหรือเปล่า มีเครื่องมืออยู่ทั้งหมดนี้พร้อมใช้งานไหม 20 เครื่อง 8 เครื่องมี 2 เครื่องใช้ประโยชน์ได้หรือเปล่า  ไม่เกิดประโยชน์ใช้แล้วสามารถทำ ตลอดหรือเปล่า ไม่มีการหยุดหรือว่าติดขัด หรือว่าบุคลากรที่ไปอบรมมา สามารถทำงานได้ตามหน้าที่ที่กำหนดนะคะ หรือไม่นะคะ   ทราบว่ามีปัญหาอะไรเกิดขึ้นหรือ      กระบวนการตรงไหนที่ต้องแก้ไขนั้นเองก็ต้องมีการวางแผน     พนักงานทุกคนก็ต้องเข้าใจวัตถุประสงค์ขององค์กรนะคะ  มีความเข้าใจกับความเสี่ยง ที่จะเกิดขึ้น  หน่วยงานทุกองค์กรต้องมีความเสี่ยงแน่นอน   ระบบสารสนเทศใช้ไปอาจจะเกิดปัญหา ปัญหาบุคลากรไม่เพียงพอ   ย่อมเกิดได้ตลอด   ลักษณะแบบนี้มีวิธีการรับมืออย่างไรมีวิธีการแก้ไขอย่างไร ก็เกิดความเสี่ยงแล้ว จะไม่เกิดผลกระทบ กับธุรกิจหน่วยงานองค์กรจะไม่เกิดการหยุดชะงักของการทำงานของหน่วยงานไหน  อันนี้คือต้องมีการวางแผนจากการมีแผนสำรองแผนที่ 1 แผน 2   แผน 3 ต้องทำอย่างไร   โครงการใหม่ที่กำลังพัฒนาเกิดขึ้น  อุปกรณ์สารสนเทศไม่เพียงพอ  อุปกรณ์เกิดความล้าหลัง  สั่งซื้ออุปกรณ์มาแล้วยังไม่สามารถใช้งาน สมมุติจะเปิดรับนักศึกษาใหม่ ฮาร์ดดิสก์เต็ม Server ไม่พร้อมใช้งานแล้วกำลังสั่งซื้ออุปกรณ์ไฟจากท้ายที่สุดและอุปกรณ์มาไม่ทัน  อันนี้ก็คือเป็นการวางแผนที่ไม่สมเหตุสมผล ถูกไหมคะ   โครงการที่กำลังพัฒนาหรือจัดหาอยู่    สามารถใช้งานได้ทันตามระยะเวลาไหม  ไปรับไม่ทันระยะเวลาไหม  งบประมาณ เกินงบหรือเปล่า         หรือเพียงพอหรือเหลือตัวก็มาอันนี้ก็ต้องมาพิจารณางบประมาณอีกที อันนี้ก็คือกำลังจัดหาระบบออกไปใช้จริง    ระบบที่นำมามีประสิทธิภาพตามตรงตามความต้องการจริงหรือไม่   สั่งซื้อระบบคอมมาสเปคเท่าเดิมไหมหรือว่าสเปคดีกว่าเดิม มีประสิทธิภาพจริงไหมสามารถที่จะเปิดใช้งาน ร้าน 24 ชั่วโมงได้ตลอดหรือเปล่า ซื้อมาเป็นแบบ Server จริงหรือเปล่านะคะ   การเปลี่ยนแปลงที่เกิดขึ้นส่งผลต่อธุรกิจไหม     เอาไปใช้งานจริงได้วันหนึ่งวันต่อมาใช้งานไม่ได้นะคะ   ระบบก็ไม่พร้อมใช้งานแล้วตอนนี้ แน่นอนส่งผลกระทบต่อองค์กรแน่นอน  ภาพลักษณ์ก็ไม่ดีแล้ว องค์กรเป็นคนใช้งานระบบไม่พร้อมใช้งานไม่มีความปลอดภัย หลายๆอย่างก็จะตามกันมา  ส่งมอบแล้วก็การสนับสนุน    การให้บริการด้านเทคโนโลยีสารสนเทศของเรานี่ สอดคล้องกับเป้าหมายวัตถุประสงค์ของธุรกิจหรือเปล่า ก็หมายของเราคืออะไร การให้บริการลูกค้า     ความพึงพอใจของลูกค้าเป็นหลักหรือไม่   หรือต้นทุน ใช้คุ้มทุนหรือไม่  มีเงินก็ประมาณอยู่เท่านี้ จัดฟันแล้วอาจจะซื้ออุปกรณ์ใหม่ที่อยู่ภายในงบประมาณ   พัฒนาระบบใหม่ เกินงบประมาณที่ตั้งไว้ก็ต้องมาดูว่าอันไหนมันเหมาะสม คุ้มค่าคุ้มทุน       แฟนแล้วเกิดความปลอดภัยในระบบของเรา  เพียวริตี้ไหม บุคคลภายนอกสามารถที่จะมาดึงข้อมูลได้หรือเปล่า     ความลับของข้อมูล จะไม่เกิดความกลัวอะไรถูกไหม กรณีถ้าเป็นข้อมูลของโรงพยาบาล ข้อมูลของผู้ป่วยประวัติการรักษาต่างๆ   ความถูกต้องนะคะแล้วก็ความพร้อมใช้งานเพียงพอหรือเปล่า  อันนี้ก็จะเป็นสิ่งที่ติดตามกันมา ขับมาเมื่อส่งมอบนะคะ  กูไปใช้งานเรียบร้อยแล้วก็มาติดตามแล้วก็ประมวลผล   ประสิทธิภาพพร้อมใช้งานได้จริงไหม  ตรงตามความต้องการ ของผู้ใช้งานหรือเปล่า มีการตอบปัญหาก่อนจะเกิดขึ้นจริง   ถ้าเกิดการจำลองเหตุการณ์กรณีถ้าเกิดปัญหาตรงนี้  เรามีวิธีการแก้ไขแบบนี้แล้วก็สามารถที่จะกู้ระบบคืนให้พร้อมใช้งานได้ตลอด แม่หรือไม่     ผู้บริหารประจำมั่นใจได้อย่างไร ว่าสามารถที่จะควบคุม มูลนิธิระบบมีปัญหา  เกิดขึ้น  ยังไม่มีผลกระทบนะคะกับหน่วยงานของเขานั่นเอง      สิทธิภาพที่เกิดขึ้นกับตัวระบบ  ถนนเป้าหมาย  ของเป้าหมายของธุรกิจองค์กรหรือไม่  การวัดผลของความเสี่ยงไหม    รถไฟตกอาจจะเป็นความเจ็บที่เกิดจากธรรมชาติไฟตกเดือนนึงมีกี่ครั้ง 1 ครั้ง 2 ครั้ง 3 ครั้งมันส่งผลให้ตัวระบบ  อุปกรณ์ของเรามีปัญหาไหม  ก็ต้องเช็คถูกไหมคะ มีการควบคุม การปฏิบัติตาม    วิธีการป้องกัน   ใช้งานก็ต้องปิดระบบให้ครบถ้วนนะคะ วง Spark การปฏิบัติตามนะคะ   การประสิทธิภาพ    ที่เกิดขึ้น ขององค์กร ใช้งานมาเดือน 1 เดือน 2 เดือน 3 เดือน 4   สภาพการใช้งานยังพร้อมใช้งานอยู่ไหมนะคะ ว่าจะมีการวัดผลแล้วก็รายงานไปยังผู้บริหารระดับสูง  มันจะได้มองเห็นนะคะ  ผลลัพธ์นะคะการทำงานนะคะ ของกิจกรรมต่างๆ เสร็จแล้วเราจะมาดูประโยชน์ที่เรานำมาใช้   ถ้านำมาใช้แล้วเกิดประโยชน์อย่างไร  ก็จะทำให้เริ่มแรกเลย ธุรกิจกับเทคโนโลยีสารสนเทศ  ดำเนินทางไปในทิศทางเดียวกัน   เกิดความเข้าใจนะคะ   เกี่ยวกับผู้เกี่ยวข้องทุกคน เขามีกระบวนการแบบนี้เป็นผลงานแบบนี้เกิดผลลัพธ์แบบนี้ คำขวัญให้กับหน่วยงานกับองค์กรอย่างไร  ลูกเขาก็เลยเข้าใจแล้วก็มีข้อปฏิบัติ พี่เหมือนกัน     โดยใช้นะคะกดข้อปฏิบัติเดียวกันเพื่อให้เกิดความเข้าใจที่ตรงกันภายในองค์กรของเรา  มองภาพนะคะขององค์กร ว่าการนำเทคโนโลยีสารสนเทศนะคะ มาจัดงาน  หน่วยงานองค์กร  ได้อย่างไร ทราบถึงบทบาทหน้าที่นะคะของ แต่ละบุคคล ถ้าอยากถูกต้องทุกคนรู้หน้าที่ของตนเองนะคะว่าต้องทำอะไรบ้างแผนกนี้ทำอะไรมีขอบเขตแค่ไหน  แต่ละบุคคลเพื่อปฏิบัติงาน หน้าที่เราก็ขอบเขตอย่างมีประสิทธิภาพแน่นอนผลลัพธ์ว่าจะเกิดอีก การปฏิบัติตัวภายในองค์กรของพนักงานนะคะ  ความเข้าใจแล้วก็ยอมรับนะคะจากหน่วยงานแล้วก็องค์กรเนื่องจากก็จะเป็นกรด  ประกอบ     ถ้าเป็นมาตรฐาน  พนักงานจากหน่วยงานอื่นๆมีตัวอย่างมีจุดเน้นที่ให้ดูว่าเมื่อเราใช้แล้วเกิดประโยชน์ นะคะ  มีความไว้วางใจการยอมรับจากองค์กรแล้วก็หน่วยงานภายนอก  ไม่งั้นก็คือถือเป็นมาตรฐานเดียวกันว่าปฏิบัติตามขั้นตอนเหล่านี้  จะเป็นที่ยอมรับนะคะ   ของหน่วยงานอื่นรวมถึงหน่วยงานภายในของเราด้วย     สรุป ที่พูดมาทั้งหมดแล้วไม่ว่าจะเป็นกรอบนะคะ  ขั้นตอนการแบ่งระดับต่างๆ   ตัวโควิด  ที่เรานำมาใช้งานตัวนี้ ตัวโคบิลินเป็นหน่วยความคิด  ที่เอามาช่วยสนับสนุนการดำเนินงาน  หน่วยงานในองค์กรของเรา ซึ่งเป็นตัวนำแนะนำตัวเทคโนโลยีสารสนเทศที่มาใช้ ตัวให้เกิดความสอดคล้องตั้งแต่วัตถุประสงค์  แล้วคิดการนำมาใช้ ถ้าทำธุรกิจแล้วก็ทางเทคโนโลยีสารสนเทศให้ไปทิศทางเดียวกัน  รวมถึงนะคะมีการกำกับดูแลนะคะ  ควบคุม   ว่าข้อมูลสารสนเทศตัวไหนที่มันจำเป็น สามารถนำไปใช้แล้วก็ควบคุมการใช้งานนะคะ อยากถูกต้องแล้วก็มีประสิทธิภาพ  ส่งผลให้ความต้องการทางธุรกิจของเรานี่ บรรลุตามเป้าหมาย แน่นอนเมื่อเราวางเป้าหมายไว้    ผลลัพธ์เกิดบรรลุตามที่เราตั้งเป้าหมายไว้ ธุรกิจของเราก็จะประสบความสำเร็จนั่นเองนะคะ อันนี้ก็จะเป็นภาพ รวมแบบกว้างๆของการนำกรอบแนวความคิดนะคะ  วิธีการปฏิบัติอย่างไร อันนี้อาจารย์จะยกมาเฉพาะของจวงปิยะเทพแปลว่า มันจะค่อนข้างมี รายละเอียดค่อนข้างเยอะ  มันจะมี 3-4 กระบวนการ อันนี้ก็จะแบ่งมาที่ว่าพอของพวกมันแบ่งมาเป็นระดับเป็นเลเวลอะไรบ้าง  OK   ฟังแล้วเป็นอย่างไรบ้างคะอันนี้มันก็จะคล้ายๆกับ รวมมาตรฐานตัวเก่าๆ ก่อนว่าเหมือนเป็น เป็นเกณฑ์  ปฏิบัติ 123 ถ้าเราทำตามแบบนี้ แล้วจะเกิดความสำเร็จ ธุรกิจประสบความสำเร็จ  ทรัพยากร บุคลากรไม่มีความเสี่ยง ไม่มีความเสี่ยง  นะคะ  วันนี้ข้อคำถามตรงไหนเพิ่มเติมไหมคะ เดี๋ยวอาจารย์จะไปหาตัวเองเอกสารแนบมาแนบให้  รู้จักรายละเอียด ข้างเยอะ  เกี่ยวกับมาตรฐาน  อันนี้เฉพาะหัวข้อมา          อันนี้ถือว่า ยกมาเฉพาะ หัวข้อหลักๆ เรื่อยๆยังไม่ได้พูดถึงรายละเอียดลงไปลึกเท่าไร   โอเคน่าจะยังไม่มีคำถามอะไรคะเดี๋ยวจะมีท้ายบทให้ทำเหมือนเดิม  จะได้เป็นการทบทวนเดี๋ยวจะลืมกันไป  ก็จะมี 5 ข้อนึงนะ บ่อเดิมทำเสร็จแล้วก็มาส่ง           คนแรกเลยนะคะก็  ขอบคุณครับที่แนะนำทางไปนะคะ สำหรับงานนี้ก็เรียบร้อยแล้ว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5357) มาตรฐานสากลด้านเทคโนโลยีคอมพิวเตอร์และดิจิทัล อ.ธิดารัตน์ วันที่ 12 ม.ค. 66</dc:title>
  <dc:creator/>
  <cp:keywords/>
  <dcterms:created xsi:type="dcterms:W3CDTF">2024-01-04T03:08:10Z</dcterms:created>
  <dcterms:modified xsi:type="dcterms:W3CDTF">2024-01-04T03: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มกราคม 2566 เวลา 09.09 น.</vt:lpwstr>
  </property>
  <property fmtid="{D5CDD505-2E9C-101B-9397-08002B2CF9AE}" pid="3" name="subtitle">
    <vt:lpwstr/>
  </property>
</Properties>
</file>